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significant standard to discriminate different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5 15:22:4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6809baf] 2022-10-15: finish editing methods - archaeological sites</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5T22:22:52Z</dcterms:created>
  <dcterms:modified xsi:type="dcterms:W3CDTF">2022-10-15T2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